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AE13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ata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d.read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csv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FinalResults.csv',header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0)</w:t>
      </w:r>
    </w:p>
    <w:p w14:paraId="516DFB9A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f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d.DataFrame</w:t>
      </w:r>
      <w:proofErr w:type="spellEnd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data, columns=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ata.column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035A24E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f['target']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ata.target</w:t>
      </w:r>
      <w:proofErr w:type="spellEnd"/>
      <w:proofErr w:type="gramEnd"/>
    </w:p>
    <w:p w14:paraId="34458EBA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rtl/>
        </w:rPr>
      </w:pPr>
    </w:p>
    <w:p w14:paraId="6B8137E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f.drop</w:t>
      </w:r>
      <w:proofErr w:type="spellEnd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['target'], axis=1)</w:t>
      </w:r>
    </w:p>
    <w:p w14:paraId="5749A96C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y = df['target']</w:t>
      </w:r>
    </w:p>
    <w:p w14:paraId="3FF589A6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rtl/>
        </w:rPr>
      </w:pPr>
    </w:p>
    <w:p w14:paraId="49AE70F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X_trai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X_tes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y_trai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y_tes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train_tes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pli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X, y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test_siz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0.7)</w:t>
      </w:r>
    </w:p>
    <w:p w14:paraId="4431388E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stimator =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linear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odel.LogisticRegression</w:t>
      </w:r>
      <w:proofErr w:type="spellEnd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solver="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liblinear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ulti_clas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"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ovr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14:paraId="2F53849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odel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GeneticSelectionCV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</w:p>
    <w:p w14:paraId="32126900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stimator, cv=5, verbose=0,</w:t>
      </w:r>
    </w:p>
    <w:p w14:paraId="0752FE2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scoring="accuracy"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ax_feature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=90,</w:t>
      </w:r>
    </w:p>
    <w:p w14:paraId="15ED70F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n_populatio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=450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crossover_prob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=0.5,</w:t>
      </w:r>
    </w:p>
    <w:p w14:paraId="5112A5AA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mutation_prob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 xml:space="preserve">=0.2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n_generation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=100,</w:t>
      </w:r>
    </w:p>
    <w:p w14:paraId="536A5BF9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crossover_independent_prob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0.5,</w:t>
      </w:r>
    </w:p>
    <w:p w14:paraId="32574AE8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utation_independent_prob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0.04,</w:t>
      </w:r>
    </w:p>
    <w:p w14:paraId="59E16BE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tournament_siz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3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n_gen_no_chang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10,</w:t>
      </w:r>
    </w:p>
    <w:p w14:paraId="37F4D9DA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aching=True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n_job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-1)</w:t>
      </w:r>
    </w:p>
    <w:p w14:paraId="475659BC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odel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odel.fi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X, y)</w:t>
      </w:r>
    </w:p>
    <w:p w14:paraId="56BD5D75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rint(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'Features:',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X.column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odel.suppor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])</w:t>
      </w:r>
    </w:p>
    <w:p w14:paraId="39B73B6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om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klearn.metrics</w:t>
      </w:r>
      <w:proofErr w:type="spellEnd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mport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ccuracy_score</w:t>
      </w:r>
      <w:proofErr w:type="spellEnd"/>
    </w:p>
    <w:p w14:paraId="456DC4F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y_predicy_g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odel.predict</w:t>
      </w:r>
      <w:proofErr w:type="spellEnd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X_tes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1F2A1192" w14:textId="77777777" w:rsidR="00223265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ccuracy_scor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y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test,y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predicy_g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2BF0DFB6" w14:textId="77777777" w:rsidR="00223265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C32281" w14:textId="77777777" w:rsidR="00223265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0FA37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eatures: 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Index(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'audspecRasta_lengthL1norm_sma_lpc1',</w:t>
      </w:r>
    </w:p>
    <w:p w14:paraId="29FE64E5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lengthL1norm_sma_de_quartile3',</w:t>
      </w:r>
    </w:p>
    <w:p w14:paraId="1F71712C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lengthL1norm_sma_de_skewness',</w:t>
      </w:r>
    </w:p>
    <w:p w14:paraId="5E0F5F80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lengthL1norm_sma_de_lpc1',</w:t>
      </w:r>
    </w:p>
    <w:p w14:paraId="0ECFAC6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]_upleveltime25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8]_lpc1',</w:t>
      </w:r>
    </w:p>
    <w:p w14:paraId="5015013E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2]_iqr1-3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4]_iqr1-3',</w:t>
      </w:r>
    </w:p>
    <w:p w14:paraId="50DD98F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5]_iqr2-3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7]_iqr2-3',</w:t>
      </w:r>
    </w:p>
    <w:p w14:paraId="604215B8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7]_skewness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8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axSegLe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6248137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RollOff25.0_sma_maxSegLen',</w:t>
      </w:r>
    </w:p>
    <w:p w14:paraId="021F1A4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RollOff50.0_sma_upleveltime75',</w:t>
      </w:r>
    </w:p>
    <w:p w14:paraId="7E4057D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Variance_sma_risetim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057757A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Kurtosis_sma_lpc0',</w:t>
      </w:r>
    </w:p>
    <w:p w14:paraId="4E69C1FC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Slope_sma_iqr1-2',</w:t>
      </w:r>
    </w:p>
    <w:p w14:paraId="4A43BC1C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pcm_fftMag_psySharpness_sma_lpc3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2]_range',</w:t>
      </w:r>
    </w:p>
    <w:p w14:paraId="239456AA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4]_lpc2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6]_skewness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7]_quartile2',</w:t>
      </w:r>
    </w:p>
    <w:p w14:paraId="0CCD7F18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7]_quartile3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7]_iqr2-3',</w:t>
      </w:r>
    </w:p>
    <w:p w14:paraId="42916C3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9]_pctlrange0-1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1]_range',</w:t>
      </w:r>
    </w:p>
    <w:p w14:paraId="5FF0A80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2]_percentile1.0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4]_quartile1',</w:t>
      </w:r>
    </w:p>
    <w:p w14:paraId="2E6A398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0]_quartile3',</w:t>
      </w:r>
    </w:p>
    <w:p w14:paraId="3C2CEF7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3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eanSegLe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22EB8DC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8]_pctlrange0-1',</w:t>
      </w:r>
    </w:p>
    <w:p w14:paraId="41AA2A09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9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inPo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381B7DF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3]_percentile99.0',</w:t>
      </w:r>
    </w:p>
    <w:p w14:paraId="11BBB596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7]_pctlrange0-1',</w:t>
      </w:r>
    </w:p>
    <w:p w14:paraId="6931FAF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9]_percentile1.0',</w:t>
      </w:r>
    </w:p>
    <w:p w14:paraId="3D755D1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9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egLenStddev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5A807419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24]_lpc3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25]_skewness',</w:t>
      </w:r>
    </w:p>
    <w:p w14:paraId="0CF2C6E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25]_lpc3',</w:t>
      </w:r>
    </w:p>
    <w:p w14:paraId="58C4CA3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RollOff25.0_sma_de_lpc4',</w:t>
      </w:r>
    </w:p>
    <w:p w14:paraId="108E21A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Flux_sma_de_stddev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37ACF72E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Skewness_sma_de_pctlrange0-1',</w:t>
      </w:r>
    </w:p>
    <w:p w14:paraId="0193637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]_percentile1.0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4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eanSegLe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0E5AEE0D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4]_upleveltime25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5]_skewness',</w:t>
      </w:r>
    </w:p>
    <w:p w14:paraId="516B0FD6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6]_upleveltime50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3]_percentile1.0',</w:t>
      </w:r>
    </w:p>
    <w:p w14:paraId="134B630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4]_kurtosis', 'F0final_sma_upleveltime75',</w:t>
      </w:r>
    </w:p>
    <w:p w14:paraId="4E235425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jitterDDP_sma_flatnes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 'voicingFinalUnclipped_sma_de_lpc2',</w:t>
      </w:r>
    </w:p>
    <w:p w14:paraId="3C5FDD4B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jitterLocal_sma_de_lpc1', 'logHNR_sma_de_lpc0',</w:t>
      </w:r>
    </w:p>
    <w:p w14:paraId="44B95585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lengthL1norm_sma_linregc1',</w:t>
      </w:r>
    </w:p>
    <w:p w14:paraId="1512AFE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2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tddevFallingSlop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08F2E99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5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qregerrQ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18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mea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69F71F70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9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rqmea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487DFBA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RollOff50.0_sma_qregerrQ',</w:t>
      </w:r>
    </w:p>
    <w:p w14:paraId="242B3791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Entropy_sma_flatnes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28FF749E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Variance_sma_flatnes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6B299B0D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_fftMag_spectralKurtosis_sma_peakMeanMeanDist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ma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7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mean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362E30C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2]_flatness',</w:t>
      </w:r>
    </w:p>
    <w:p w14:paraId="2511B089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7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stddevFallingSlop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32AE4FBD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2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eakMeanRel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6435C293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audSpec_Rfilt_sma_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12]_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inRangeRel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7D767517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pcm</w:t>
      </w:r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_fftMag_spectralSkewness_sma_de_peakMeanAbs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,</w:t>
      </w:r>
    </w:p>
    <w:p w14:paraId="4476DE94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'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fcc_sma_d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gram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3]_</w:t>
      </w:r>
      <w:proofErr w:type="spellStart"/>
      <w:proofErr w:type="gram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meanRisingSlop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'],</w:t>
      </w:r>
    </w:p>
    <w:p w14:paraId="1F45AAE9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dtype</w:t>
      </w:r>
      <w:proofErr w:type="spellEnd"/>
      <w:r w:rsidRPr="00187ED6">
        <w:rPr>
          <w:rFonts w:ascii="Courier New" w:eastAsia="Times New Roman" w:hAnsi="Courier New" w:cs="Courier New"/>
          <w:color w:val="000000"/>
          <w:sz w:val="20"/>
          <w:szCs w:val="20"/>
        </w:rPr>
        <w:t>='object')</w:t>
      </w:r>
    </w:p>
    <w:p w14:paraId="4EBA69A3" w14:textId="77777777" w:rsidR="00223265" w:rsidRPr="00187ED6" w:rsidRDefault="00223265" w:rsidP="00223265">
      <w:pPr>
        <w:shd w:val="clear" w:color="auto" w:fill="FFFFFF"/>
        <w:bidi w:val="0"/>
        <w:spacing w:after="0" w:line="291" w:lineRule="atLeast"/>
        <w:jc w:val="right"/>
        <w:rPr>
          <w:rFonts w:ascii="Courier New" w:eastAsia="Times New Roman" w:hAnsi="Courier New" w:cs="Courier New"/>
          <w:color w:val="D84315"/>
          <w:sz w:val="21"/>
          <w:szCs w:val="21"/>
        </w:rPr>
      </w:pPr>
      <w:proofErr w:type="gramStart"/>
      <w:r w:rsidRPr="00187ED6">
        <w:rPr>
          <w:rFonts w:ascii="Courier New" w:eastAsia="Times New Roman" w:hAnsi="Courier New" w:cs="Courier New"/>
          <w:color w:val="D84315"/>
          <w:sz w:val="21"/>
          <w:szCs w:val="21"/>
        </w:rPr>
        <w:t>Out[</w:t>
      </w:r>
      <w:proofErr w:type="gramEnd"/>
      <w:r w:rsidRPr="00187ED6">
        <w:rPr>
          <w:rFonts w:ascii="Courier New" w:eastAsia="Times New Roman" w:hAnsi="Courier New" w:cs="Courier New"/>
          <w:color w:val="D84315"/>
          <w:sz w:val="21"/>
          <w:szCs w:val="21"/>
        </w:rPr>
        <w:t>5]:</w:t>
      </w:r>
    </w:p>
    <w:p w14:paraId="60736682" w14:textId="77777777" w:rsidR="00223265" w:rsidRPr="00187ED6" w:rsidRDefault="00223265" w:rsidP="002232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E4D7B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0.8604651162790697</w:t>
      </w:r>
    </w:p>
    <w:p w14:paraId="220C6494" w14:textId="77777777" w:rsidR="00223265" w:rsidRDefault="00223265"/>
    <w:sectPr w:rsidR="00223265" w:rsidSect="0011663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LUwMjY2NzO3MDNU0lEKTi0uzszPAykwrAUAy4KwZiwAAAA="/>
  </w:docVars>
  <w:rsids>
    <w:rsidRoot w:val="00223265"/>
    <w:rsid w:val="00116633"/>
    <w:rsid w:val="00223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8952E"/>
  <w15:chartTrackingRefBased/>
  <w15:docId w15:val="{1054AAE7-C028-4347-B181-AF1E8AA18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265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173</Characters>
  <Application>Microsoft Office Word</Application>
  <DocSecurity>0</DocSecurity>
  <Lines>26</Lines>
  <Paragraphs>7</Paragraphs>
  <ScaleCrop>false</ScaleCrop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ha q</dc:creator>
  <cp:keywords/>
  <dc:description/>
  <cp:lastModifiedBy>doha q</cp:lastModifiedBy>
  <cp:revision>1</cp:revision>
  <dcterms:created xsi:type="dcterms:W3CDTF">2021-11-09T07:17:00Z</dcterms:created>
  <dcterms:modified xsi:type="dcterms:W3CDTF">2021-11-09T07:18:00Z</dcterms:modified>
</cp:coreProperties>
</file>